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21735" w14:textId="022C50A7" w:rsidR="005C1AEF" w:rsidRDefault="000C0AB7" w:rsidP="000C0AB7">
      <w:pPr>
        <w:pStyle w:val="Heading1"/>
      </w:pPr>
      <w:r>
        <w:t>IST769 Homework</w:t>
      </w:r>
      <w:r w:rsidR="009A214C">
        <w:t xml:space="preserve"> </w:t>
      </w:r>
      <w:r w:rsidR="00FD66AC">
        <w:t>5</w:t>
      </w:r>
      <w:r>
        <w:t xml:space="preserve"> Submission</w:t>
      </w:r>
    </w:p>
    <w:p w14:paraId="5A732396" w14:textId="5D392D2F" w:rsidR="000C0AB7" w:rsidRPr="000C0AB7" w:rsidRDefault="000C0AB7" w:rsidP="000C0AB7">
      <w:pPr>
        <w:pStyle w:val="Heading2"/>
      </w:pPr>
      <w:r>
        <w:t xml:space="preserve">Basic Information </w:t>
      </w:r>
    </w:p>
    <w:p w14:paraId="5CC91036" w14:textId="54283944" w:rsidR="002A693F" w:rsidRDefault="002A693F" w:rsidP="002A693F">
      <w:r>
        <w:t>Your Name: Srihari Busam</w:t>
      </w:r>
      <w:r>
        <w:tab/>
      </w:r>
      <w:r>
        <w:br/>
        <w:t xml:space="preserve">Your SUID: </w:t>
      </w:r>
      <w:proofErr w:type="spellStart"/>
      <w:r>
        <w:t>sbusam</w:t>
      </w:r>
      <w:proofErr w:type="spellEnd"/>
      <w:r>
        <w:br/>
        <w:t>Your Email: sbusam@syr.edu</w:t>
      </w:r>
      <w:r>
        <w:br/>
        <w:t>Date Due: 1</w:t>
      </w:r>
      <w:r w:rsidR="00FD66AC">
        <w:t>1</w:t>
      </w:r>
      <w:r>
        <w:t>/</w:t>
      </w:r>
      <w:r w:rsidR="00825E7A">
        <w:t>11</w:t>
      </w:r>
      <w:r>
        <w:t>/2021</w:t>
      </w:r>
      <w:r>
        <w:br/>
        <w:t xml:space="preserve">Homework #: </w:t>
      </w:r>
      <w:r w:rsidR="00825E7A">
        <w:t>6</w:t>
      </w:r>
    </w:p>
    <w:p w14:paraId="5150DB40" w14:textId="2D56E0E5" w:rsidR="00314179" w:rsidRDefault="00314179" w:rsidP="00314179">
      <w:pPr>
        <w:pStyle w:val="Heading2"/>
      </w:pPr>
      <w:r>
        <w:t>QUESTIONS</w:t>
      </w:r>
      <w:r w:rsidRPr="00314179">
        <w:t>:</w:t>
      </w:r>
    </w:p>
    <w:p w14:paraId="535FFAAC" w14:textId="77777777" w:rsidR="00587321" w:rsidRDefault="00587321" w:rsidP="00587321">
      <w:pPr>
        <w:pStyle w:val="ListParagraph"/>
        <w:numPr>
          <w:ilvl w:val="0"/>
          <w:numId w:val="1"/>
        </w:numPr>
      </w:pPr>
      <w:r>
        <w:t xml:space="preserve">Load the </w:t>
      </w:r>
      <w:proofErr w:type="gramStart"/>
      <w:r>
        <w:t>comma-delimited</w:t>
      </w:r>
      <w:proofErr w:type="gramEnd"/>
      <w:r>
        <w:t xml:space="preserve"> HDFS dataset at </w:t>
      </w:r>
      <w:r w:rsidRPr="005462C0">
        <w:rPr>
          <w:b/>
        </w:rPr>
        <w:t>clickstream/</w:t>
      </w:r>
      <w:proofErr w:type="spellStart"/>
      <w:r w:rsidRPr="005462C0">
        <w:rPr>
          <w:b/>
        </w:rPr>
        <w:t>iplookup</w:t>
      </w:r>
      <w:proofErr w:type="spellEnd"/>
      <w:r>
        <w:t xml:space="preserve"> into a relation with an explicit schema. Use filter logic to remove the first row (which contains a header) then sort the output by IP and dump a comma-delimited data set to </w:t>
      </w:r>
      <w:r w:rsidRPr="00092678">
        <w:rPr>
          <w:b/>
        </w:rPr>
        <w:t>clickstream</w:t>
      </w:r>
      <w:r>
        <w:rPr>
          <w:b/>
        </w:rPr>
        <w:t>/</w:t>
      </w:r>
      <w:proofErr w:type="spellStart"/>
      <w:r>
        <w:rPr>
          <w:b/>
        </w:rPr>
        <w:t>iplookup_noheader</w:t>
      </w:r>
      <w:proofErr w:type="spellEnd"/>
      <w:r>
        <w:rPr>
          <w:b/>
        </w:rPr>
        <w:t xml:space="preserve">. </w:t>
      </w:r>
      <w:r>
        <w:t xml:space="preserve">Record </w:t>
      </w:r>
      <w:proofErr w:type="gramStart"/>
      <w:r>
        <w:t>all of</w:t>
      </w:r>
      <w:proofErr w:type="gramEnd"/>
      <w:r>
        <w:t xml:space="preserve"> your Pig commands required to complete your transformation.</w:t>
      </w:r>
      <w:r>
        <w:br/>
      </w:r>
    </w:p>
    <w:p w14:paraId="242068BC" w14:textId="77777777" w:rsidR="00587321" w:rsidRDefault="00587321" w:rsidP="00587321">
      <w:pPr>
        <w:pStyle w:val="ListParagraph"/>
        <w:numPr>
          <w:ilvl w:val="0"/>
          <w:numId w:val="1"/>
        </w:numPr>
      </w:pPr>
      <w:r>
        <w:t>Write Pig commands to produce a count of IP Addresses by state codes, sorted by the count with highest values first, like this:</w:t>
      </w:r>
      <w:r>
        <w:br/>
        <w:t>(CA, 10)</w:t>
      </w:r>
      <w:r>
        <w:br/>
        <w:t>(NY, 4)</w:t>
      </w:r>
      <w:r>
        <w:br/>
        <w:t>(VA, 2)</w:t>
      </w:r>
      <w:r>
        <w:br/>
      </w:r>
      <w:proofErr w:type="spellStart"/>
      <w:r>
        <w:t>Etc</w:t>
      </w:r>
      <w:proofErr w:type="spellEnd"/>
      <w:r>
        <w:t>…</w:t>
      </w:r>
      <w:r>
        <w:br/>
        <w:t>Record all your Pig commands required to complete your transformation.</w:t>
      </w:r>
      <w:r>
        <w:br/>
      </w:r>
    </w:p>
    <w:p w14:paraId="0A5EBC62" w14:textId="77777777" w:rsidR="00587321" w:rsidRDefault="00587321" w:rsidP="00587321">
      <w:pPr>
        <w:pStyle w:val="ListParagraph"/>
        <w:numPr>
          <w:ilvl w:val="0"/>
          <w:numId w:val="1"/>
        </w:numPr>
      </w:pPr>
      <w:r>
        <w:t xml:space="preserve">Use pig to load the web log files from </w:t>
      </w:r>
      <w:r>
        <w:rPr>
          <w:b/>
        </w:rPr>
        <w:t xml:space="preserve">clickstream/logs </w:t>
      </w:r>
      <w:r>
        <w:t xml:space="preserve">using the following schema: </w:t>
      </w:r>
      <w:r>
        <w:br/>
      </w:r>
      <w:proofErr w:type="spellStart"/>
      <w:r w:rsidRPr="00F71737">
        <w:t>reqdate:chararray</w:t>
      </w:r>
      <w:proofErr w:type="spellEnd"/>
      <w:r w:rsidRPr="00F71737">
        <w:t>,</w:t>
      </w:r>
      <w:r>
        <w:t xml:space="preserve"> </w:t>
      </w:r>
      <w:proofErr w:type="spellStart"/>
      <w:r w:rsidRPr="00F71737">
        <w:t>reqtime:chararray</w:t>
      </w:r>
      <w:proofErr w:type="spellEnd"/>
      <w:r w:rsidRPr="00F71737">
        <w:t>,</w:t>
      </w:r>
      <w:r>
        <w:t xml:space="preserve"> </w:t>
      </w:r>
      <w:r w:rsidRPr="00F71737">
        <w:t>x1:int,</w:t>
      </w:r>
      <w:r>
        <w:t xml:space="preserve"> </w:t>
      </w:r>
      <w:proofErr w:type="spellStart"/>
      <w:r w:rsidRPr="00F71737">
        <w:t>method:chararray</w:t>
      </w:r>
      <w:proofErr w:type="spellEnd"/>
      <w:r w:rsidRPr="00F71737">
        <w:t>,</w:t>
      </w:r>
      <w:r>
        <w:t xml:space="preserve"> </w:t>
      </w:r>
      <w:proofErr w:type="spellStart"/>
      <w:r w:rsidRPr="00F71737">
        <w:t>uri:chararray</w:t>
      </w:r>
      <w:proofErr w:type="spellEnd"/>
      <w:r w:rsidRPr="00F71737">
        <w:t>,</w:t>
      </w:r>
      <w:r>
        <w:t xml:space="preserve"> </w:t>
      </w:r>
      <w:r w:rsidRPr="00F71737">
        <w:t>x2:int</w:t>
      </w:r>
      <w:r>
        <w:t xml:space="preserve"> </w:t>
      </w:r>
      <w:r w:rsidRPr="00F71737">
        <w:t>,x3:int,</w:t>
      </w:r>
      <w:r>
        <w:t xml:space="preserve"> </w:t>
      </w:r>
      <w:r w:rsidRPr="00F71737">
        <w:t>x4:int</w:t>
      </w:r>
      <w:r>
        <w:t xml:space="preserve"> </w:t>
      </w:r>
      <w:r w:rsidRPr="00F71737">
        <w:t>,</w:t>
      </w:r>
      <w:proofErr w:type="spellStart"/>
      <w:r w:rsidRPr="00F71737">
        <w:t>ipaddress:chararray</w:t>
      </w:r>
      <w:proofErr w:type="spellEnd"/>
      <w:r w:rsidRPr="00F71737">
        <w:t>,</w:t>
      </w:r>
      <w:r>
        <w:t xml:space="preserve"> </w:t>
      </w:r>
      <w:proofErr w:type="spellStart"/>
      <w:r w:rsidRPr="00F71737">
        <w:t>useragent:chararray</w:t>
      </w:r>
      <w:proofErr w:type="spellEnd"/>
      <w:r>
        <w:t xml:space="preserve">, filter any rows which begin with a “#” (these are header rows and should be removed, then writes out the </w:t>
      </w:r>
      <w:proofErr w:type="spellStart"/>
      <w:r>
        <w:t>reqdate</w:t>
      </w:r>
      <w:proofErr w:type="spellEnd"/>
      <w:r>
        <w:t xml:space="preserve">, </w:t>
      </w:r>
      <w:proofErr w:type="spellStart"/>
      <w:r>
        <w:t>reqtime</w:t>
      </w:r>
      <w:proofErr w:type="spellEnd"/>
      <w:r>
        <w:t xml:space="preserve">, method, </w:t>
      </w:r>
      <w:proofErr w:type="spellStart"/>
      <w:r>
        <w:t>uri</w:t>
      </w:r>
      <w:proofErr w:type="spellEnd"/>
      <w:r>
        <w:t xml:space="preserve">, </w:t>
      </w:r>
      <w:proofErr w:type="spellStart"/>
      <w:r>
        <w:t>ipaddress</w:t>
      </w:r>
      <w:proofErr w:type="spellEnd"/>
      <w:r>
        <w:t xml:space="preserve"> and </w:t>
      </w:r>
      <w:proofErr w:type="spellStart"/>
      <w:r>
        <w:t>useragent</w:t>
      </w:r>
      <w:proofErr w:type="spellEnd"/>
      <w:r>
        <w:t xml:space="preserve"> columns to a tab-delimited data set in HDFS </w:t>
      </w:r>
      <w:r>
        <w:rPr>
          <w:b/>
        </w:rPr>
        <w:t>clickstream/</w:t>
      </w:r>
      <w:proofErr w:type="spellStart"/>
      <w:r>
        <w:rPr>
          <w:b/>
        </w:rPr>
        <w:t>logs_noheader</w:t>
      </w:r>
      <w:proofErr w:type="spellEnd"/>
      <w:r>
        <w:t>. HINT: The data is space delimited</w:t>
      </w:r>
      <w:proofErr w:type="gramStart"/>
      <w:r>
        <w:t xml:space="preserve">.  </w:t>
      </w:r>
      <w:proofErr w:type="gramEnd"/>
      <w:r>
        <w:br/>
      </w:r>
    </w:p>
    <w:p w14:paraId="6F6DA509" w14:textId="77777777" w:rsidR="00587321" w:rsidRDefault="00587321" w:rsidP="00587321">
      <w:pPr>
        <w:pStyle w:val="ListParagraph"/>
        <w:numPr>
          <w:ilvl w:val="0"/>
          <w:numId w:val="1"/>
        </w:numPr>
      </w:pPr>
      <w:r>
        <w:t xml:space="preserve">Use hive to create two external tables for the </w:t>
      </w:r>
      <w:r>
        <w:rPr>
          <w:b/>
        </w:rPr>
        <w:t>clickstream/</w:t>
      </w:r>
      <w:proofErr w:type="spellStart"/>
      <w:r>
        <w:rPr>
          <w:b/>
        </w:rPr>
        <w:t>logs_noheader</w:t>
      </w:r>
      <w:proofErr w:type="spellEnd"/>
      <w:r>
        <w:t xml:space="preserve"> and </w:t>
      </w:r>
      <w:r>
        <w:rPr>
          <w:b/>
        </w:rPr>
        <w:t>clickstream/</w:t>
      </w:r>
      <w:proofErr w:type="spellStart"/>
      <w:r>
        <w:rPr>
          <w:b/>
        </w:rPr>
        <w:t>iplookup_noheader</w:t>
      </w:r>
      <w:proofErr w:type="spellEnd"/>
      <w:r>
        <w:t xml:space="preserve"> files you created in the previous steps. These tables should be named </w:t>
      </w:r>
      <w:r>
        <w:rPr>
          <w:b/>
        </w:rPr>
        <w:t>weblogs</w:t>
      </w:r>
      <w:r>
        <w:t xml:space="preserve"> and </w:t>
      </w:r>
      <w:proofErr w:type="spellStart"/>
      <w:r>
        <w:rPr>
          <w:b/>
        </w:rPr>
        <w:t>iplookup</w:t>
      </w:r>
      <w:proofErr w:type="spellEnd"/>
      <w:r>
        <w:t xml:space="preserve"> respectively and should be placed in the </w:t>
      </w:r>
      <w:r>
        <w:rPr>
          <w:b/>
        </w:rPr>
        <w:t>clickstream</w:t>
      </w:r>
      <w:r>
        <w:t xml:space="preserve"> database. Be sure to record all HQL steps to complete the operations.</w:t>
      </w:r>
      <w:r>
        <w:br/>
      </w:r>
    </w:p>
    <w:p w14:paraId="5C613544" w14:textId="77777777" w:rsidR="00587321" w:rsidRDefault="00587321" w:rsidP="00587321">
      <w:pPr>
        <w:pStyle w:val="ListParagraph"/>
        <w:numPr>
          <w:ilvl w:val="0"/>
          <w:numId w:val="1"/>
        </w:numPr>
      </w:pPr>
      <w:r>
        <w:t>Write an HQL query to display the name of the city and the number of HTTP requests from that city (NOTE: each row in the web logs is an HTTP request). Order the output so cities with the most requests are at the top. If you complete the query correctly, you should see Syracuse has 272-page requests and Los Angeles has 24.</w:t>
      </w:r>
    </w:p>
    <w:p w14:paraId="78FE6B1C" w14:textId="77777777" w:rsidR="00587321" w:rsidRPr="00587321" w:rsidRDefault="00587321" w:rsidP="00587321"/>
    <w:p w14:paraId="5739F12B" w14:textId="77777777" w:rsidR="00696BD3" w:rsidRPr="00696BD3" w:rsidRDefault="00696BD3" w:rsidP="00696BD3"/>
    <w:p w14:paraId="2751DAEA" w14:textId="77777777" w:rsidR="003B64F5" w:rsidRDefault="003B64F5" w:rsidP="003B64F5"/>
    <w:p w14:paraId="52D7966F" w14:textId="46187127" w:rsidR="003B64F5" w:rsidRDefault="003B64F5" w:rsidP="003B64F5">
      <w:pPr>
        <w:pStyle w:val="Heading2"/>
      </w:pPr>
      <w:r>
        <w:lastRenderedPageBreak/>
        <w:t>ANSWERS:</w:t>
      </w:r>
    </w:p>
    <w:p w14:paraId="32B9CFA4" w14:textId="0FCDA2AE" w:rsidR="00B777AB" w:rsidRDefault="00B777AB" w:rsidP="00B777AB">
      <w:pPr>
        <w:pStyle w:val="Heading3"/>
        <w:rPr>
          <w:b/>
          <w:bCs/>
        </w:rPr>
      </w:pPr>
      <w:r w:rsidRPr="00B777AB">
        <w:rPr>
          <w:b/>
          <w:bCs/>
        </w:rPr>
        <w:t>ANSWER 1</w:t>
      </w:r>
      <w:r w:rsidR="00385E22">
        <w:rPr>
          <w:b/>
          <w:bCs/>
        </w:rPr>
        <w:t>:</w:t>
      </w:r>
    </w:p>
    <w:tbl>
      <w:tblPr>
        <w:tblStyle w:val="TableGrid"/>
        <w:tblW w:w="0" w:type="auto"/>
        <w:tblLook w:val="04A0" w:firstRow="1" w:lastRow="0" w:firstColumn="1" w:lastColumn="0" w:noHBand="0" w:noVBand="1"/>
      </w:tblPr>
      <w:tblGrid>
        <w:gridCol w:w="9350"/>
      </w:tblGrid>
      <w:tr w:rsidR="00385E22" w14:paraId="0674E99A" w14:textId="77777777" w:rsidTr="00385E22">
        <w:tc>
          <w:tcPr>
            <w:tcW w:w="9350" w:type="dxa"/>
          </w:tcPr>
          <w:p w14:paraId="43509BC7" w14:textId="6ABB1660" w:rsidR="00385E22" w:rsidRDefault="00385E22" w:rsidP="00385E22">
            <w:r>
              <w:t>CODE</w:t>
            </w:r>
          </w:p>
        </w:tc>
      </w:tr>
      <w:tr w:rsidR="00385E22" w14:paraId="01170A28" w14:textId="77777777" w:rsidTr="00385E22">
        <w:tc>
          <w:tcPr>
            <w:tcW w:w="9350" w:type="dxa"/>
          </w:tcPr>
          <w:p w14:paraId="3B1062EB" w14:textId="77777777" w:rsidR="00385E22" w:rsidRDefault="00385E22" w:rsidP="00385E22">
            <w:proofErr w:type="spellStart"/>
            <w:r>
              <w:t>iplookup</w:t>
            </w:r>
            <w:proofErr w:type="spellEnd"/>
            <w:r>
              <w:t xml:space="preserve"> = LOAD 'clickstream/</w:t>
            </w:r>
            <w:proofErr w:type="spellStart"/>
            <w:r>
              <w:t>iplookup</w:t>
            </w:r>
            <w:proofErr w:type="spellEnd"/>
            <w:r>
              <w:t xml:space="preserve">/ip_lookup.csv' USING </w:t>
            </w:r>
            <w:proofErr w:type="spellStart"/>
            <w:proofErr w:type="gramStart"/>
            <w:r>
              <w:t>PigStorage</w:t>
            </w:r>
            <w:proofErr w:type="spellEnd"/>
            <w:r>
              <w:t>(</w:t>
            </w:r>
            <w:proofErr w:type="gramEnd"/>
            <w:r>
              <w:t>',') AS (</w:t>
            </w:r>
            <w:proofErr w:type="spellStart"/>
            <w:r>
              <w:t>IP:chararray</w:t>
            </w:r>
            <w:proofErr w:type="spellEnd"/>
            <w:r>
              <w:t xml:space="preserve">, </w:t>
            </w:r>
            <w:proofErr w:type="spellStart"/>
            <w:r>
              <w:t>Country:chararray,State:chararray</w:t>
            </w:r>
            <w:proofErr w:type="spellEnd"/>
            <w:r>
              <w:t xml:space="preserve">, </w:t>
            </w:r>
            <w:proofErr w:type="spellStart"/>
            <w:r>
              <w:t>City:chararray</w:t>
            </w:r>
            <w:proofErr w:type="spellEnd"/>
            <w:r>
              <w:t xml:space="preserve">, </w:t>
            </w:r>
            <w:proofErr w:type="spellStart"/>
            <w:r>
              <w:t>ApproxLat:float</w:t>
            </w:r>
            <w:proofErr w:type="spellEnd"/>
            <w:r>
              <w:t xml:space="preserve">, </w:t>
            </w:r>
            <w:proofErr w:type="spellStart"/>
            <w:r>
              <w:t>ApproxLng</w:t>
            </w:r>
            <w:proofErr w:type="spellEnd"/>
            <w:r>
              <w:t>: float);</w:t>
            </w:r>
          </w:p>
          <w:p w14:paraId="7EAFB253" w14:textId="77777777" w:rsidR="00385E22" w:rsidRDefault="00385E22" w:rsidP="00385E22">
            <w:proofErr w:type="spellStart"/>
            <w:r>
              <w:t>iplookup_no_header</w:t>
            </w:r>
            <w:proofErr w:type="spellEnd"/>
            <w:r>
              <w:t xml:space="preserve"> = FILTER </w:t>
            </w:r>
            <w:proofErr w:type="spellStart"/>
            <w:r>
              <w:t>iplookup</w:t>
            </w:r>
            <w:proofErr w:type="spellEnd"/>
            <w:r>
              <w:t xml:space="preserve"> BY </w:t>
            </w:r>
            <w:proofErr w:type="gramStart"/>
            <w:r>
              <w:t>IP !</w:t>
            </w:r>
            <w:proofErr w:type="gramEnd"/>
            <w:r>
              <w:t>= 'IP';</w:t>
            </w:r>
          </w:p>
          <w:p w14:paraId="35591C01" w14:textId="77777777" w:rsidR="00385E22" w:rsidRDefault="00385E22" w:rsidP="00385E22">
            <w:proofErr w:type="spellStart"/>
            <w:r>
              <w:t>iplookup_no_header_ordered</w:t>
            </w:r>
            <w:proofErr w:type="spellEnd"/>
            <w:r>
              <w:t xml:space="preserve"> = ORDER </w:t>
            </w:r>
            <w:proofErr w:type="spellStart"/>
            <w:r>
              <w:t>iplookup_no_header</w:t>
            </w:r>
            <w:proofErr w:type="spellEnd"/>
            <w:r>
              <w:t xml:space="preserve"> BY IP </w:t>
            </w:r>
            <w:proofErr w:type="gramStart"/>
            <w:r>
              <w:t>ASC;</w:t>
            </w:r>
            <w:proofErr w:type="gramEnd"/>
          </w:p>
          <w:p w14:paraId="369423F6" w14:textId="77777777" w:rsidR="00385E22" w:rsidRDefault="00385E22" w:rsidP="00385E22"/>
          <w:p w14:paraId="6C3466C9" w14:textId="77777777" w:rsidR="00385E22" w:rsidRDefault="00385E22" w:rsidP="00385E22">
            <w:r>
              <w:t>-- Dump the output to check</w:t>
            </w:r>
          </w:p>
          <w:p w14:paraId="315825BB" w14:textId="77777777" w:rsidR="00385E22" w:rsidRDefault="00385E22" w:rsidP="00385E22">
            <w:r>
              <w:t xml:space="preserve">DUMP </w:t>
            </w:r>
            <w:proofErr w:type="spellStart"/>
            <w:r>
              <w:t>iplookup_no_header_ordered</w:t>
            </w:r>
            <w:proofErr w:type="spellEnd"/>
          </w:p>
          <w:p w14:paraId="1DAC4264" w14:textId="77777777" w:rsidR="00385E22" w:rsidRDefault="00385E22" w:rsidP="00385E22"/>
          <w:p w14:paraId="747BA66E" w14:textId="77777777" w:rsidR="00385E22" w:rsidRDefault="00385E22" w:rsidP="00385E22">
            <w:r>
              <w:t xml:space="preserve">-- store the output to </w:t>
            </w:r>
            <w:proofErr w:type="spellStart"/>
            <w:r>
              <w:t>hdfs</w:t>
            </w:r>
            <w:proofErr w:type="spellEnd"/>
          </w:p>
          <w:p w14:paraId="46ACBB54" w14:textId="77777777" w:rsidR="00385E22" w:rsidRDefault="00385E22" w:rsidP="00385E22">
            <w:r>
              <w:t xml:space="preserve">STORE </w:t>
            </w:r>
            <w:proofErr w:type="spellStart"/>
            <w:r>
              <w:t>iplookup_no_header_ordered</w:t>
            </w:r>
            <w:proofErr w:type="spellEnd"/>
            <w:r>
              <w:t xml:space="preserve"> INTO 'clickstream/</w:t>
            </w:r>
            <w:proofErr w:type="spellStart"/>
            <w:r>
              <w:t>iplookup_noheader</w:t>
            </w:r>
            <w:proofErr w:type="spellEnd"/>
            <w:r>
              <w:t xml:space="preserve">' USING </w:t>
            </w:r>
            <w:proofErr w:type="spellStart"/>
            <w:proofErr w:type="gramStart"/>
            <w:r>
              <w:t>PigStorage</w:t>
            </w:r>
            <w:proofErr w:type="spellEnd"/>
            <w:r>
              <w:t>(</w:t>
            </w:r>
            <w:proofErr w:type="gramEnd"/>
            <w:r>
              <w:t>',');</w:t>
            </w:r>
          </w:p>
          <w:p w14:paraId="6B9B589C" w14:textId="77777777" w:rsidR="00385E22" w:rsidRDefault="00385E22" w:rsidP="00385E22"/>
          <w:p w14:paraId="41A3435F" w14:textId="77777777" w:rsidR="00385E22" w:rsidRDefault="00385E22" w:rsidP="00385E22">
            <w:r>
              <w:t>-- check the output</w:t>
            </w:r>
          </w:p>
          <w:p w14:paraId="4E327749" w14:textId="2F5C602A" w:rsidR="00385E22" w:rsidRDefault="00385E22" w:rsidP="00385E22">
            <w:r>
              <w:t>fs -cat clickstream/</w:t>
            </w:r>
            <w:proofErr w:type="spellStart"/>
            <w:r>
              <w:t>iplookup_noheader</w:t>
            </w:r>
            <w:proofErr w:type="spellEnd"/>
            <w:r>
              <w:t>/*</w:t>
            </w:r>
          </w:p>
        </w:tc>
      </w:tr>
    </w:tbl>
    <w:p w14:paraId="3B803CDB" w14:textId="7FFF9EE2" w:rsidR="00385E22" w:rsidRDefault="00385E22" w:rsidP="00385E22"/>
    <w:p w14:paraId="0C7F535E" w14:textId="707BE6C9" w:rsidR="00385E22" w:rsidRDefault="00C30B12" w:rsidP="00385E22">
      <w:r>
        <w:t>Screenshot of output of file written</w:t>
      </w:r>
      <w:r w:rsidR="00385E22">
        <w:t>:</w:t>
      </w:r>
    </w:p>
    <w:p w14:paraId="4413E287" w14:textId="66959A36" w:rsidR="00385E22" w:rsidRPr="00385E22" w:rsidRDefault="00385E22" w:rsidP="00385E22">
      <w:r>
        <w:rPr>
          <w:noProof/>
        </w:rPr>
        <w:drawing>
          <wp:inline distT="0" distB="0" distL="0" distR="0" wp14:anchorId="1449F4EB" wp14:editId="14B4D8F0">
            <wp:extent cx="5943600" cy="4799965"/>
            <wp:effectExtent l="0" t="0" r="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943600" cy="4799965"/>
                    </a:xfrm>
                    <a:prstGeom prst="rect">
                      <a:avLst/>
                    </a:prstGeom>
                  </pic:spPr>
                </pic:pic>
              </a:graphicData>
            </a:graphic>
          </wp:inline>
        </w:drawing>
      </w:r>
    </w:p>
    <w:p w14:paraId="1113396A" w14:textId="437C5B77" w:rsidR="00BD08AE" w:rsidRDefault="00BD08AE" w:rsidP="0042394D">
      <w:r>
        <w:lastRenderedPageBreak/>
        <w:t>ANSWER2:</w:t>
      </w:r>
    </w:p>
    <w:tbl>
      <w:tblPr>
        <w:tblStyle w:val="TableGrid"/>
        <w:tblW w:w="0" w:type="auto"/>
        <w:tblLook w:val="04A0" w:firstRow="1" w:lastRow="0" w:firstColumn="1" w:lastColumn="0" w:noHBand="0" w:noVBand="1"/>
      </w:tblPr>
      <w:tblGrid>
        <w:gridCol w:w="9350"/>
      </w:tblGrid>
      <w:tr w:rsidR="00090D74" w14:paraId="6E2A6784" w14:textId="77777777" w:rsidTr="00090D74">
        <w:tc>
          <w:tcPr>
            <w:tcW w:w="9350" w:type="dxa"/>
          </w:tcPr>
          <w:p w14:paraId="7D598403" w14:textId="4A19664F" w:rsidR="00090D74" w:rsidRDefault="00090D74" w:rsidP="0042394D">
            <w:r>
              <w:t>CODE</w:t>
            </w:r>
          </w:p>
        </w:tc>
      </w:tr>
      <w:tr w:rsidR="00090D74" w14:paraId="7630033F" w14:textId="77777777" w:rsidTr="00090D74">
        <w:tc>
          <w:tcPr>
            <w:tcW w:w="9350" w:type="dxa"/>
          </w:tcPr>
          <w:p w14:paraId="616C7458" w14:textId="77777777" w:rsidR="00090D74" w:rsidRDefault="00090D74" w:rsidP="00090D74">
            <w:r>
              <w:t>---Loading the data</w:t>
            </w:r>
          </w:p>
          <w:p w14:paraId="18B84916" w14:textId="77777777" w:rsidR="00090D74" w:rsidRDefault="00090D74" w:rsidP="00090D74">
            <w:proofErr w:type="spellStart"/>
            <w:r>
              <w:t>iplookup</w:t>
            </w:r>
            <w:proofErr w:type="spellEnd"/>
            <w:r>
              <w:t xml:space="preserve"> = LOAD 'clickstream/</w:t>
            </w:r>
            <w:proofErr w:type="spellStart"/>
            <w:r>
              <w:t>iplookup</w:t>
            </w:r>
            <w:proofErr w:type="spellEnd"/>
            <w:r>
              <w:t xml:space="preserve">/ip_lookup.csv' USING </w:t>
            </w:r>
            <w:proofErr w:type="spellStart"/>
            <w:proofErr w:type="gramStart"/>
            <w:r>
              <w:t>PigStorage</w:t>
            </w:r>
            <w:proofErr w:type="spellEnd"/>
            <w:r>
              <w:t>(</w:t>
            </w:r>
            <w:proofErr w:type="gramEnd"/>
            <w:r>
              <w:t>',') AS (</w:t>
            </w:r>
            <w:proofErr w:type="spellStart"/>
            <w:r>
              <w:t>IP:chararray</w:t>
            </w:r>
            <w:proofErr w:type="spellEnd"/>
            <w:r>
              <w:t xml:space="preserve">, </w:t>
            </w:r>
            <w:proofErr w:type="spellStart"/>
            <w:r>
              <w:t>Country:chararray,State:chararray</w:t>
            </w:r>
            <w:proofErr w:type="spellEnd"/>
            <w:r>
              <w:t xml:space="preserve">, </w:t>
            </w:r>
            <w:proofErr w:type="spellStart"/>
            <w:r>
              <w:t>City:chararray</w:t>
            </w:r>
            <w:proofErr w:type="spellEnd"/>
            <w:r>
              <w:t xml:space="preserve">, </w:t>
            </w:r>
            <w:proofErr w:type="spellStart"/>
            <w:r>
              <w:t>ApproxLat:float</w:t>
            </w:r>
            <w:proofErr w:type="spellEnd"/>
            <w:r>
              <w:t xml:space="preserve">, </w:t>
            </w:r>
            <w:proofErr w:type="spellStart"/>
            <w:r>
              <w:t>ApproxLng</w:t>
            </w:r>
            <w:proofErr w:type="spellEnd"/>
            <w:r>
              <w:t>: float);</w:t>
            </w:r>
          </w:p>
          <w:p w14:paraId="70D880CB" w14:textId="77777777" w:rsidR="00090D74" w:rsidRDefault="00090D74" w:rsidP="00090D74">
            <w:proofErr w:type="spellStart"/>
            <w:r>
              <w:t>iplookup_no_header</w:t>
            </w:r>
            <w:proofErr w:type="spellEnd"/>
            <w:r>
              <w:t xml:space="preserve"> = FILTER </w:t>
            </w:r>
            <w:proofErr w:type="spellStart"/>
            <w:r>
              <w:t>iplookup</w:t>
            </w:r>
            <w:proofErr w:type="spellEnd"/>
            <w:r>
              <w:t xml:space="preserve"> BY </w:t>
            </w:r>
            <w:proofErr w:type="gramStart"/>
            <w:r>
              <w:t>IP !</w:t>
            </w:r>
            <w:proofErr w:type="gramEnd"/>
            <w:r>
              <w:t>= 'IP';</w:t>
            </w:r>
          </w:p>
          <w:p w14:paraId="3CD1E79A" w14:textId="77777777" w:rsidR="00090D74" w:rsidRDefault="00090D74" w:rsidP="00090D74"/>
          <w:p w14:paraId="5BAEE286" w14:textId="77777777" w:rsidR="00090D74" w:rsidRDefault="00090D74" w:rsidP="00090D74">
            <w:r>
              <w:t>-- aggregation operations</w:t>
            </w:r>
          </w:p>
          <w:p w14:paraId="5F3517E1" w14:textId="77777777" w:rsidR="00090D74" w:rsidRDefault="00090D74" w:rsidP="00090D74">
            <w:proofErr w:type="spellStart"/>
            <w:r>
              <w:t>group_data</w:t>
            </w:r>
            <w:proofErr w:type="spellEnd"/>
            <w:r>
              <w:t xml:space="preserve"> = GROUP </w:t>
            </w:r>
            <w:proofErr w:type="spellStart"/>
            <w:r>
              <w:t>iplookup_no_header</w:t>
            </w:r>
            <w:proofErr w:type="spellEnd"/>
            <w:r>
              <w:t xml:space="preserve"> BY </w:t>
            </w:r>
            <w:proofErr w:type="gramStart"/>
            <w:r>
              <w:t>State;</w:t>
            </w:r>
            <w:proofErr w:type="gramEnd"/>
          </w:p>
          <w:p w14:paraId="12E1ED7B" w14:textId="77777777" w:rsidR="00090D74" w:rsidRDefault="00090D74" w:rsidP="00090D74">
            <w:r>
              <w:t xml:space="preserve">DESCRIBE </w:t>
            </w:r>
            <w:proofErr w:type="spellStart"/>
            <w:r>
              <w:t>group_data</w:t>
            </w:r>
            <w:proofErr w:type="spellEnd"/>
          </w:p>
          <w:p w14:paraId="006039E4" w14:textId="77777777" w:rsidR="00090D74" w:rsidRDefault="00090D74" w:rsidP="00090D74">
            <w:proofErr w:type="spellStart"/>
            <w:r>
              <w:t>group_data_aggregate</w:t>
            </w:r>
            <w:proofErr w:type="spellEnd"/>
            <w:r>
              <w:t xml:space="preserve"> = FOREACH </w:t>
            </w:r>
            <w:proofErr w:type="spellStart"/>
            <w:r>
              <w:t>group_data</w:t>
            </w:r>
            <w:proofErr w:type="spellEnd"/>
            <w:r>
              <w:t xml:space="preserve"> GENERATE group as State, </w:t>
            </w:r>
            <w:proofErr w:type="gramStart"/>
            <w:r>
              <w:t>COUNT(</w:t>
            </w:r>
            <w:proofErr w:type="spellStart"/>
            <w:proofErr w:type="gramEnd"/>
            <w:r>
              <w:t>iplookup_no_header.IP</w:t>
            </w:r>
            <w:proofErr w:type="spellEnd"/>
            <w:r>
              <w:t>) AS Total;</w:t>
            </w:r>
          </w:p>
          <w:p w14:paraId="7D002653" w14:textId="77777777" w:rsidR="00090D74" w:rsidRDefault="00090D74" w:rsidP="00090D74">
            <w:proofErr w:type="spellStart"/>
            <w:r>
              <w:t>group_data_aggregate_ordered</w:t>
            </w:r>
            <w:proofErr w:type="spellEnd"/>
            <w:r>
              <w:t xml:space="preserve"> = ORDER </w:t>
            </w:r>
            <w:proofErr w:type="spellStart"/>
            <w:r>
              <w:t>group_data_aggregate</w:t>
            </w:r>
            <w:proofErr w:type="spellEnd"/>
            <w:r>
              <w:t xml:space="preserve"> BY Total </w:t>
            </w:r>
            <w:proofErr w:type="gramStart"/>
            <w:r>
              <w:t>DESC;</w:t>
            </w:r>
            <w:proofErr w:type="gramEnd"/>
          </w:p>
          <w:p w14:paraId="6BD219AD" w14:textId="54111D76" w:rsidR="00090D74" w:rsidRDefault="00090D74" w:rsidP="00090D74">
            <w:r>
              <w:t xml:space="preserve">DUMP </w:t>
            </w:r>
            <w:proofErr w:type="spellStart"/>
            <w:r>
              <w:t>group_data_aggregate_ordered</w:t>
            </w:r>
            <w:proofErr w:type="spellEnd"/>
            <w:r>
              <w:t>;</w:t>
            </w:r>
          </w:p>
        </w:tc>
      </w:tr>
    </w:tbl>
    <w:p w14:paraId="14CDCF28" w14:textId="3690ECBA" w:rsidR="00090D74" w:rsidRDefault="00090D74" w:rsidP="0042394D"/>
    <w:p w14:paraId="70D66213" w14:textId="7CA15D2E" w:rsidR="00090D74" w:rsidRDefault="00090D74" w:rsidP="0042394D">
      <w:r>
        <w:rPr>
          <w:noProof/>
        </w:rPr>
        <w:drawing>
          <wp:inline distT="0" distB="0" distL="0" distR="0" wp14:anchorId="55809D0E" wp14:editId="09D6C71F">
            <wp:extent cx="5943600" cy="5305425"/>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5943600" cy="5305425"/>
                    </a:xfrm>
                    <a:prstGeom prst="rect">
                      <a:avLst/>
                    </a:prstGeom>
                  </pic:spPr>
                </pic:pic>
              </a:graphicData>
            </a:graphic>
          </wp:inline>
        </w:drawing>
      </w:r>
    </w:p>
    <w:p w14:paraId="56A26BE5" w14:textId="46775A78" w:rsidR="00BD08AE" w:rsidRDefault="00A06FE6" w:rsidP="0042394D">
      <w:pPr>
        <w:rPr>
          <w:noProof/>
        </w:rPr>
      </w:pPr>
      <w:r>
        <w:rPr>
          <w:noProof/>
        </w:rPr>
        <w:lastRenderedPageBreak/>
        <w:t>ANSWER3:</w:t>
      </w:r>
    </w:p>
    <w:tbl>
      <w:tblPr>
        <w:tblStyle w:val="TableGrid"/>
        <w:tblW w:w="0" w:type="auto"/>
        <w:tblLook w:val="04A0" w:firstRow="1" w:lastRow="0" w:firstColumn="1" w:lastColumn="0" w:noHBand="0" w:noVBand="1"/>
      </w:tblPr>
      <w:tblGrid>
        <w:gridCol w:w="9350"/>
      </w:tblGrid>
      <w:tr w:rsidR="00E95FB9" w14:paraId="1D03171C" w14:textId="77777777" w:rsidTr="00E95FB9">
        <w:tc>
          <w:tcPr>
            <w:tcW w:w="9350" w:type="dxa"/>
          </w:tcPr>
          <w:p w14:paraId="3623F88D" w14:textId="1E504D06" w:rsidR="00E95FB9" w:rsidRDefault="00E95FB9" w:rsidP="0042394D">
            <w:pPr>
              <w:rPr>
                <w:noProof/>
              </w:rPr>
            </w:pPr>
            <w:r>
              <w:rPr>
                <w:noProof/>
              </w:rPr>
              <w:t>CODE</w:t>
            </w:r>
          </w:p>
        </w:tc>
      </w:tr>
      <w:tr w:rsidR="00E95FB9" w14:paraId="2E1BAA89" w14:textId="77777777" w:rsidTr="00E95FB9">
        <w:tc>
          <w:tcPr>
            <w:tcW w:w="9350" w:type="dxa"/>
          </w:tcPr>
          <w:p w14:paraId="13651AB4" w14:textId="77777777" w:rsidR="00E95FB9" w:rsidRDefault="00E95FB9" w:rsidP="00E95FB9">
            <w:pPr>
              <w:rPr>
                <w:noProof/>
              </w:rPr>
            </w:pPr>
            <w:r>
              <w:rPr>
                <w:noProof/>
              </w:rPr>
              <w:t>-- Load data</w:t>
            </w:r>
          </w:p>
          <w:p w14:paraId="28BE2636" w14:textId="77777777" w:rsidR="00E95FB9" w:rsidRDefault="00E95FB9" w:rsidP="00E95FB9">
            <w:pPr>
              <w:rPr>
                <w:noProof/>
              </w:rPr>
            </w:pPr>
            <w:r>
              <w:rPr>
                <w:noProof/>
              </w:rPr>
              <w:t>logs = LOAD 'clickstream/logs/*' USING PigStorage(' ') AS (reqdate:chararray, reqtime:chararray, x1:int, method:chararray, uri:chararray, x2:int, x3:int, x4:int, ipaddress:chararray, useragent:chararray);</w:t>
            </w:r>
          </w:p>
          <w:p w14:paraId="21CCAFA6" w14:textId="77777777" w:rsidR="00E95FB9" w:rsidRDefault="00E95FB9" w:rsidP="00E95FB9">
            <w:pPr>
              <w:rPr>
                <w:noProof/>
              </w:rPr>
            </w:pPr>
          </w:p>
          <w:p w14:paraId="447B3877" w14:textId="77777777" w:rsidR="00E95FB9" w:rsidRDefault="00E95FB9" w:rsidP="00E95FB9">
            <w:pPr>
              <w:rPr>
                <w:noProof/>
              </w:rPr>
            </w:pPr>
            <w:r>
              <w:rPr>
                <w:noProof/>
              </w:rPr>
              <w:t>-- filter logs that do not contain first field(reqdata) the # sign"</w:t>
            </w:r>
          </w:p>
          <w:p w14:paraId="4631F9CF" w14:textId="77777777" w:rsidR="00E95FB9" w:rsidRDefault="00E95FB9" w:rsidP="00E95FB9">
            <w:pPr>
              <w:rPr>
                <w:noProof/>
              </w:rPr>
            </w:pPr>
            <w:r>
              <w:rPr>
                <w:noProof/>
              </w:rPr>
              <w:t>logs_filtered = FILTER logs BY NOT(reqdate MATCHES '#.*');</w:t>
            </w:r>
          </w:p>
          <w:p w14:paraId="0649461B" w14:textId="77777777" w:rsidR="00E95FB9" w:rsidRDefault="00E95FB9" w:rsidP="00E95FB9">
            <w:pPr>
              <w:rPr>
                <w:noProof/>
              </w:rPr>
            </w:pPr>
          </w:p>
          <w:p w14:paraId="44132D5C" w14:textId="77777777" w:rsidR="00E95FB9" w:rsidRDefault="00E95FB9" w:rsidP="00E95FB9">
            <w:pPr>
              <w:rPr>
                <w:noProof/>
              </w:rPr>
            </w:pPr>
            <w:r>
              <w:rPr>
                <w:noProof/>
              </w:rPr>
              <w:t>-- Create projection of the data</w:t>
            </w:r>
          </w:p>
          <w:p w14:paraId="2EBFFB10" w14:textId="77777777" w:rsidR="00E95FB9" w:rsidRDefault="00E95FB9" w:rsidP="00E95FB9">
            <w:pPr>
              <w:rPr>
                <w:noProof/>
              </w:rPr>
            </w:pPr>
            <w:r>
              <w:rPr>
                <w:noProof/>
              </w:rPr>
              <w:t>log_filtered_projected = FOREACH logs_filtered GENERATE reqdate, reqtime, method, uri, ipaddress, useragent;</w:t>
            </w:r>
          </w:p>
          <w:p w14:paraId="160F6A15" w14:textId="77777777" w:rsidR="00E95FB9" w:rsidRDefault="00E95FB9" w:rsidP="00E95FB9">
            <w:pPr>
              <w:rPr>
                <w:noProof/>
              </w:rPr>
            </w:pPr>
          </w:p>
          <w:p w14:paraId="6865763A" w14:textId="77777777" w:rsidR="00E95FB9" w:rsidRDefault="00E95FB9" w:rsidP="00E95FB9">
            <w:pPr>
              <w:rPr>
                <w:noProof/>
              </w:rPr>
            </w:pPr>
            <w:r>
              <w:rPr>
                <w:noProof/>
              </w:rPr>
              <w:t>-- troubleshoot. dump 20 items</w:t>
            </w:r>
          </w:p>
          <w:p w14:paraId="17757DAB" w14:textId="77777777" w:rsidR="00E95FB9" w:rsidRDefault="00E95FB9" w:rsidP="00E95FB9">
            <w:pPr>
              <w:rPr>
                <w:noProof/>
              </w:rPr>
            </w:pPr>
            <w:r>
              <w:rPr>
                <w:noProof/>
              </w:rPr>
              <w:t>limit_data = LIMIT log_filtered_projected 20;</w:t>
            </w:r>
          </w:p>
          <w:p w14:paraId="1162C07F" w14:textId="77777777" w:rsidR="00E95FB9" w:rsidRDefault="00E95FB9" w:rsidP="00E95FB9">
            <w:pPr>
              <w:rPr>
                <w:noProof/>
              </w:rPr>
            </w:pPr>
            <w:r>
              <w:rPr>
                <w:noProof/>
              </w:rPr>
              <w:t>DUMP limit_data</w:t>
            </w:r>
          </w:p>
          <w:p w14:paraId="147F8488" w14:textId="77777777" w:rsidR="00E95FB9" w:rsidRDefault="00E95FB9" w:rsidP="00E95FB9">
            <w:pPr>
              <w:rPr>
                <w:noProof/>
              </w:rPr>
            </w:pPr>
          </w:p>
          <w:p w14:paraId="7B0C1850" w14:textId="77777777" w:rsidR="00E95FB9" w:rsidRDefault="00E95FB9" w:rsidP="00E95FB9">
            <w:pPr>
              <w:rPr>
                <w:noProof/>
              </w:rPr>
            </w:pPr>
            <w:r>
              <w:rPr>
                <w:noProof/>
              </w:rPr>
              <w:t>-- store the data</w:t>
            </w:r>
          </w:p>
          <w:p w14:paraId="1A0DBD23" w14:textId="77777777" w:rsidR="00E95FB9" w:rsidRDefault="00E95FB9" w:rsidP="00E95FB9">
            <w:pPr>
              <w:rPr>
                <w:noProof/>
              </w:rPr>
            </w:pPr>
            <w:r>
              <w:rPr>
                <w:noProof/>
              </w:rPr>
              <w:t>STORE log_filtered_projected INTO 'clickstream/logs_noheader' USING PigStorage('\t');</w:t>
            </w:r>
          </w:p>
          <w:p w14:paraId="1C1D95CC" w14:textId="77777777" w:rsidR="00E95FB9" w:rsidRDefault="00E95FB9" w:rsidP="00E95FB9">
            <w:pPr>
              <w:rPr>
                <w:noProof/>
              </w:rPr>
            </w:pPr>
          </w:p>
          <w:p w14:paraId="360881C9" w14:textId="77777777" w:rsidR="00E95FB9" w:rsidRDefault="00E95FB9" w:rsidP="00E95FB9">
            <w:pPr>
              <w:rPr>
                <w:noProof/>
              </w:rPr>
            </w:pPr>
            <w:r>
              <w:rPr>
                <w:noProof/>
              </w:rPr>
              <w:t xml:space="preserve">-- get top rows of data from HDFS using </w:t>
            </w:r>
          </w:p>
          <w:p w14:paraId="1A9A5781" w14:textId="7F67CB37" w:rsidR="00E95FB9" w:rsidRDefault="00E95FB9" w:rsidP="00E95FB9">
            <w:pPr>
              <w:rPr>
                <w:noProof/>
              </w:rPr>
            </w:pPr>
            <w:r>
              <w:rPr>
                <w:noProof/>
              </w:rPr>
              <w:t>-- hdfs dfs -cat clickstream/logs_noheader/* | head</w:t>
            </w:r>
          </w:p>
        </w:tc>
      </w:tr>
    </w:tbl>
    <w:p w14:paraId="4DAE1136" w14:textId="29D72784" w:rsidR="00E95FB9" w:rsidRDefault="00E95FB9" w:rsidP="0042394D">
      <w:pPr>
        <w:rPr>
          <w:noProof/>
        </w:rPr>
      </w:pPr>
    </w:p>
    <w:p w14:paraId="3E13B484" w14:textId="368B2C76" w:rsidR="00E95FB9" w:rsidRDefault="00E95FB9" w:rsidP="0042394D">
      <w:pPr>
        <w:rPr>
          <w:noProof/>
        </w:rPr>
      </w:pPr>
      <w:r>
        <w:rPr>
          <w:noProof/>
        </w:rPr>
        <w:t>Screenshot: Dump few rows in the final file wrtoe to hdfs</w:t>
      </w:r>
    </w:p>
    <w:p w14:paraId="14356ADC" w14:textId="1234B4B8" w:rsidR="00E95FB9" w:rsidRDefault="00E95FB9" w:rsidP="0042394D">
      <w:pPr>
        <w:rPr>
          <w:noProof/>
        </w:rPr>
      </w:pPr>
      <w:r>
        <w:rPr>
          <w:noProof/>
        </w:rPr>
        <w:drawing>
          <wp:inline distT="0" distB="0" distL="0" distR="0" wp14:anchorId="0B05A23B" wp14:editId="469B14BC">
            <wp:extent cx="6076270" cy="2181225"/>
            <wp:effectExtent l="0" t="0" r="127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6083766" cy="2183916"/>
                    </a:xfrm>
                    <a:prstGeom prst="rect">
                      <a:avLst/>
                    </a:prstGeom>
                  </pic:spPr>
                </pic:pic>
              </a:graphicData>
            </a:graphic>
          </wp:inline>
        </w:drawing>
      </w:r>
    </w:p>
    <w:p w14:paraId="47C639A5" w14:textId="36047C39" w:rsidR="00140090" w:rsidRDefault="00A831B7" w:rsidP="00825E7A">
      <w:r>
        <w:t>ANSWER 4:</w:t>
      </w:r>
    </w:p>
    <w:tbl>
      <w:tblPr>
        <w:tblStyle w:val="TableGrid"/>
        <w:tblW w:w="0" w:type="auto"/>
        <w:tblLook w:val="04A0" w:firstRow="1" w:lastRow="0" w:firstColumn="1" w:lastColumn="0" w:noHBand="0" w:noVBand="1"/>
      </w:tblPr>
      <w:tblGrid>
        <w:gridCol w:w="9350"/>
      </w:tblGrid>
      <w:tr w:rsidR="00D437EF" w14:paraId="1EDFF42A" w14:textId="77777777" w:rsidTr="00D437EF">
        <w:tc>
          <w:tcPr>
            <w:tcW w:w="9350" w:type="dxa"/>
          </w:tcPr>
          <w:p w14:paraId="7DEA4181" w14:textId="31DFD181" w:rsidR="00D437EF" w:rsidRDefault="00D437EF" w:rsidP="00825E7A">
            <w:r>
              <w:t>CODE</w:t>
            </w:r>
          </w:p>
        </w:tc>
      </w:tr>
      <w:tr w:rsidR="00D437EF" w14:paraId="68C59E07" w14:textId="77777777" w:rsidTr="00D437EF">
        <w:tc>
          <w:tcPr>
            <w:tcW w:w="9350" w:type="dxa"/>
          </w:tcPr>
          <w:p w14:paraId="7A30D719" w14:textId="77777777" w:rsidR="00D437EF" w:rsidRDefault="00D437EF" w:rsidP="00D437EF">
            <w:r>
              <w:t xml:space="preserve">CREATE DATABASE </w:t>
            </w:r>
            <w:proofErr w:type="gramStart"/>
            <w:r>
              <w:t>clickstream;</w:t>
            </w:r>
            <w:proofErr w:type="gramEnd"/>
          </w:p>
          <w:p w14:paraId="3EB8CBD3" w14:textId="77777777" w:rsidR="00D437EF" w:rsidRDefault="00D437EF" w:rsidP="00D437EF"/>
          <w:p w14:paraId="1280B0E2" w14:textId="3486C009" w:rsidR="00D437EF" w:rsidRDefault="00D437EF" w:rsidP="00D437EF">
            <w:r>
              <w:t xml:space="preserve">USE </w:t>
            </w:r>
            <w:proofErr w:type="gramStart"/>
            <w:r>
              <w:t>clickstream;</w:t>
            </w:r>
            <w:proofErr w:type="gramEnd"/>
          </w:p>
          <w:p w14:paraId="3081E3AD" w14:textId="77777777" w:rsidR="00D437EF" w:rsidRDefault="00D437EF" w:rsidP="00D437EF"/>
          <w:p w14:paraId="63806C5F" w14:textId="77777777" w:rsidR="00D437EF" w:rsidRDefault="00D437EF" w:rsidP="00D437EF">
            <w:r>
              <w:lastRenderedPageBreak/>
              <w:t xml:space="preserve">CREATE EXTERNAL TABLE </w:t>
            </w:r>
            <w:proofErr w:type="spellStart"/>
            <w:r>
              <w:t>iplookup</w:t>
            </w:r>
            <w:proofErr w:type="spellEnd"/>
            <w:r>
              <w:t xml:space="preserve"> (</w:t>
            </w:r>
            <w:proofErr w:type="spellStart"/>
            <w:r>
              <w:t>ip</w:t>
            </w:r>
            <w:proofErr w:type="spellEnd"/>
            <w:r>
              <w:t xml:space="preserve"> </w:t>
            </w:r>
            <w:proofErr w:type="spellStart"/>
            <w:proofErr w:type="gramStart"/>
            <w:r>
              <w:t>STRING,country</w:t>
            </w:r>
            <w:proofErr w:type="spellEnd"/>
            <w:proofErr w:type="gramEnd"/>
            <w:r>
              <w:t xml:space="preserve"> </w:t>
            </w:r>
            <w:proofErr w:type="spellStart"/>
            <w:r>
              <w:t>STRING,state</w:t>
            </w:r>
            <w:proofErr w:type="spellEnd"/>
            <w:r>
              <w:t xml:space="preserve"> </w:t>
            </w:r>
            <w:proofErr w:type="spellStart"/>
            <w:r>
              <w:t>STRING,city</w:t>
            </w:r>
            <w:proofErr w:type="spellEnd"/>
            <w:r>
              <w:t xml:space="preserve"> </w:t>
            </w:r>
            <w:proofErr w:type="spellStart"/>
            <w:r>
              <w:t>STRING,approx_lat</w:t>
            </w:r>
            <w:proofErr w:type="spellEnd"/>
            <w:r>
              <w:t xml:space="preserve"> </w:t>
            </w:r>
            <w:proofErr w:type="spellStart"/>
            <w:r>
              <w:t>FLOAT,approx_lng</w:t>
            </w:r>
            <w:proofErr w:type="spellEnd"/>
            <w:r>
              <w:t xml:space="preserve"> FLOAT)</w:t>
            </w:r>
          </w:p>
          <w:p w14:paraId="50CA6801" w14:textId="77777777" w:rsidR="00D437EF" w:rsidRDefault="00D437EF" w:rsidP="00D437EF">
            <w:r>
              <w:t>ROW FORMAT DELIMITED</w:t>
            </w:r>
          </w:p>
          <w:p w14:paraId="0004D2FF" w14:textId="77777777" w:rsidR="00D437EF" w:rsidRDefault="00D437EF" w:rsidP="00D437EF">
            <w:r>
              <w:t>FIELDS TERMINATED BY ','</w:t>
            </w:r>
          </w:p>
          <w:p w14:paraId="541F31F0" w14:textId="77777777" w:rsidR="00D437EF" w:rsidRDefault="00D437EF" w:rsidP="00D437EF">
            <w:r>
              <w:t>STORED AS TEXTFILE</w:t>
            </w:r>
          </w:p>
          <w:p w14:paraId="4DD59A5C" w14:textId="0208257D" w:rsidR="00D437EF" w:rsidRDefault="00D437EF" w:rsidP="00D437EF">
            <w:r>
              <w:t>LOCATION 'hdfs://quickstart.cloudera:8020/user/cloudera/clickstream/iplookup_noheader</w:t>
            </w:r>
            <w:proofErr w:type="gramStart"/>
            <w:r>
              <w:t>';</w:t>
            </w:r>
            <w:proofErr w:type="gramEnd"/>
          </w:p>
          <w:p w14:paraId="0D92E463" w14:textId="57505161" w:rsidR="00D437EF" w:rsidRDefault="00D437EF" w:rsidP="00D437EF"/>
          <w:p w14:paraId="3F4ED58C" w14:textId="77777777" w:rsidR="00D437EF" w:rsidRDefault="00D437EF" w:rsidP="00D437EF"/>
          <w:p w14:paraId="6E76195C" w14:textId="77777777" w:rsidR="00A67F44" w:rsidRDefault="00A67F44" w:rsidP="00A67F44">
            <w:r>
              <w:t>CREATE EXTERNAL TABLE weblogs (</w:t>
            </w:r>
            <w:proofErr w:type="spellStart"/>
            <w:r>
              <w:t>reqdate</w:t>
            </w:r>
            <w:proofErr w:type="spellEnd"/>
            <w:r>
              <w:t xml:space="preserve"> DATE, </w:t>
            </w:r>
            <w:proofErr w:type="spellStart"/>
            <w:r>
              <w:t>reqtime</w:t>
            </w:r>
            <w:proofErr w:type="spellEnd"/>
            <w:r>
              <w:t xml:space="preserve"> STRING, method STRING, </w:t>
            </w:r>
            <w:proofErr w:type="spellStart"/>
            <w:r>
              <w:t>uri</w:t>
            </w:r>
            <w:proofErr w:type="spellEnd"/>
            <w:r>
              <w:t xml:space="preserve"> STRING, </w:t>
            </w:r>
            <w:proofErr w:type="spellStart"/>
            <w:r>
              <w:t>ipaddress</w:t>
            </w:r>
            <w:proofErr w:type="spellEnd"/>
            <w:r>
              <w:t xml:space="preserve"> STRING, </w:t>
            </w:r>
            <w:proofErr w:type="spellStart"/>
            <w:r>
              <w:t>useragent</w:t>
            </w:r>
            <w:proofErr w:type="spellEnd"/>
            <w:r>
              <w:t xml:space="preserve"> STRING) </w:t>
            </w:r>
          </w:p>
          <w:p w14:paraId="43B7D8C8" w14:textId="77777777" w:rsidR="00A67F44" w:rsidRDefault="00A67F44" w:rsidP="00A67F44">
            <w:r>
              <w:t>ROW FORMAT DELIMITED</w:t>
            </w:r>
          </w:p>
          <w:p w14:paraId="7F043BF5" w14:textId="77777777" w:rsidR="00A67F44" w:rsidRDefault="00A67F44" w:rsidP="00A67F44">
            <w:r>
              <w:t>FIELDS TERMINATED BY '\t'</w:t>
            </w:r>
          </w:p>
          <w:p w14:paraId="607D14E5" w14:textId="77777777" w:rsidR="00A67F44" w:rsidRDefault="00A67F44" w:rsidP="00A67F44">
            <w:r>
              <w:t>STORED AS TEXTFILE</w:t>
            </w:r>
          </w:p>
          <w:p w14:paraId="10A6C44E" w14:textId="39978ECD" w:rsidR="00D437EF" w:rsidRDefault="00A67F44" w:rsidP="00A67F44">
            <w:r>
              <w:t>LOCATION 'hdfs://quickstart.cloudera:8020/user/cloudera/clickstream/logs_noheader';</w:t>
            </w:r>
          </w:p>
        </w:tc>
      </w:tr>
    </w:tbl>
    <w:p w14:paraId="651E5B31" w14:textId="77777777" w:rsidR="00D437EF" w:rsidRDefault="00D437EF" w:rsidP="00825E7A"/>
    <w:p w14:paraId="61B42F45" w14:textId="58865AFB" w:rsidR="00D437EF" w:rsidRDefault="00D437EF" w:rsidP="00825E7A"/>
    <w:p w14:paraId="355D451F" w14:textId="6621A9FE" w:rsidR="00D437EF" w:rsidRPr="00D437EF" w:rsidRDefault="00D437EF" w:rsidP="00825E7A">
      <w:pPr>
        <w:rPr>
          <w:b/>
          <w:bCs/>
        </w:rPr>
      </w:pPr>
      <w:r w:rsidRPr="00D437EF">
        <w:rPr>
          <w:b/>
          <w:bCs/>
        </w:rPr>
        <w:t xml:space="preserve">Screenshot </w:t>
      </w:r>
      <w:proofErr w:type="spellStart"/>
      <w:r w:rsidRPr="00D437EF">
        <w:rPr>
          <w:b/>
          <w:bCs/>
        </w:rPr>
        <w:t>iplookup</w:t>
      </w:r>
      <w:proofErr w:type="spellEnd"/>
      <w:r w:rsidRPr="00D437EF">
        <w:rPr>
          <w:b/>
          <w:bCs/>
        </w:rPr>
        <w:t xml:space="preserve"> table:</w:t>
      </w:r>
    </w:p>
    <w:p w14:paraId="34836B36" w14:textId="5595EBF3" w:rsidR="00D437EF" w:rsidRDefault="00D437EF" w:rsidP="00825E7A">
      <w:r>
        <w:rPr>
          <w:noProof/>
        </w:rPr>
        <w:drawing>
          <wp:inline distT="0" distB="0" distL="0" distR="0" wp14:anchorId="73899BEC" wp14:editId="774FA80C">
            <wp:extent cx="5943600" cy="3316605"/>
            <wp:effectExtent l="0" t="0" r="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8"/>
                    <a:stretch>
                      <a:fillRect/>
                    </a:stretch>
                  </pic:blipFill>
                  <pic:spPr>
                    <a:xfrm>
                      <a:off x="0" y="0"/>
                      <a:ext cx="5943600" cy="3316605"/>
                    </a:xfrm>
                    <a:prstGeom prst="rect">
                      <a:avLst/>
                    </a:prstGeom>
                  </pic:spPr>
                </pic:pic>
              </a:graphicData>
            </a:graphic>
          </wp:inline>
        </w:drawing>
      </w:r>
    </w:p>
    <w:p w14:paraId="7415E43C" w14:textId="1268594D" w:rsidR="00D437EF" w:rsidRDefault="00D437EF" w:rsidP="0042394D">
      <w:r>
        <w:t xml:space="preserve">Screenshot </w:t>
      </w:r>
      <w:proofErr w:type="spellStart"/>
      <w:r>
        <w:t>web_logs</w:t>
      </w:r>
      <w:proofErr w:type="spellEnd"/>
      <w:r>
        <w:t xml:space="preserve"> table:</w:t>
      </w:r>
    </w:p>
    <w:p w14:paraId="483695BF" w14:textId="218D12CD" w:rsidR="00D437EF" w:rsidRDefault="00D437EF" w:rsidP="0042394D">
      <w:r>
        <w:rPr>
          <w:noProof/>
        </w:rPr>
        <w:lastRenderedPageBreak/>
        <w:drawing>
          <wp:inline distT="0" distB="0" distL="0" distR="0" wp14:anchorId="3C1713D8" wp14:editId="40978B50">
            <wp:extent cx="5943600" cy="246570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5943600" cy="2465705"/>
                    </a:xfrm>
                    <a:prstGeom prst="rect">
                      <a:avLst/>
                    </a:prstGeom>
                  </pic:spPr>
                </pic:pic>
              </a:graphicData>
            </a:graphic>
          </wp:inline>
        </w:drawing>
      </w:r>
    </w:p>
    <w:p w14:paraId="67795D7D" w14:textId="77777777" w:rsidR="00D437EF" w:rsidRDefault="00D437EF" w:rsidP="0042394D"/>
    <w:p w14:paraId="15BFE7AA" w14:textId="0D37D084" w:rsidR="001452A6" w:rsidRDefault="00140090" w:rsidP="0042394D">
      <w:r>
        <w:t>ANSWER 5:</w:t>
      </w:r>
    </w:p>
    <w:tbl>
      <w:tblPr>
        <w:tblStyle w:val="TableGrid"/>
        <w:tblW w:w="0" w:type="auto"/>
        <w:tblLook w:val="04A0" w:firstRow="1" w:lastRow="0" w:firstColumn="1" w:lastColumn="0" w:noHBand="0" w:noVBand="1"/>
      </w:tblPr>
      <w:tblGrid>
        <w:gridCol w:w="9350"/>
      </w:tblGrid>
      <w:tr w:rsidR="00A67F44" w14:paraId="53EF90D3" w14:textId="77777777" w:rsidTr="00A67F44">
        <w:tc>
          <w:tcPr>
            <w:tcW w:w="9350" w:type="dxa"/>
          </w:tcPr>
          <w:p w14:paraId="13F25D3C" w14:textId="7752DE93" w:rsidR="00A67F44" w:rsidRDefault="00A67F44" w:rsidP="0042394D">
            <w:r>
              <w:t>CODE</w:t>
            </w:r>
          </w:p>
        </w:tc>
      </w:tr>
      <w:tr w:rsidR="00A67F44" w14:paraId="4B25BCED" w14:textId="77777777" w:rsidTr="00A67F44">
        <w:tc>
          <w:tcPr>
            <w:tcW w:w="9350" w:type="dxa"/>
          </w:tcPr>
          <w:p w14:paraId="030BEF7B" w14:textId="77777777" w:rsidR="00A67F44" w:rsidRDefault="00A67F44" w:rsidP="00A67F44">
            <w:r>
              <w:t xml:space="preserve">SELECT </w:t>
            </w:r>
            <w:proofErr w:type="spellStart"/>
            <w:proofErr w:type="gramStart"/>
            <w:r>
              <w:t>ip.city</w:t>
            </w:r>
            <w:proofErr w:type="spellEnd"/>
            <w:proofErr w:type="gramEnd"/>
            <w:r>
              <w:t xml:space="preserve">, count(*) AS </w:t>
            </w:r>
            <w:proofErr w:type="spellStart"/>
            <w:r>
              <w:t>total_requests</w:t>
            </w:r>
            <w:proofErr w:type="spellEnd"/>
          </w:p>
          <w:p w14:paraId="7BEEEF3D" w14:textId="77777777" w:rsidR="00A67F44" w:rsidRDefault="00A67F44" w:rsidP="00A67F44">
            <w:r>
              <w:t xml:space="preserve">FROM weblogs </w:t>
            </w:r>
            <w:proofErr w:type="spellStart"/>
            <w:r>
              <w:t>wl</w:t>
            </w:r>
            <w:proofErr w:type="spellEnd"/>
            <w:r>
              <w:t xml:space="preserve"> JOIN </w:t>
            </w:r>
            <w:proofErr w:type="spellStart"/>
            <w:r>
              <w:t>iplookup</w:t>
            </w:r>
            <w:proofErr w:type="spellEnd"/>
            <w:r>
              <w:t xml:space="preserve"> </w:t>
            </w:r>
            <w:proofErr w:type="spellStart"/>
            <w:r>
              <w:t>ip</w:t>
            </w:r>
            <w:proofErr w:type="spellEnd"/>
          </w:p>
          <w:p w14:paraId="185CE1CA" w14:textId="77777777" w:rsidR="00A67F44" w:rsidRDefault="00A67F44" w:rsidP="00A67F44">
            <w:r>
              <w:t>ON (</w:t>
            </w:r>
            <w:proofErr w:type="spellStart"/>
            <w:proofErr w:type="gramStart"/>
            <w:r>
              <w:t>wl.ipaddress</w:t>
            </w:r>
            <w:proofErr w:type="spellEnd"/>
            <w:proofErr w:type="gramEnd"/>
            <w:r>
              <w:t xml:space="preserve"> == </w:t>
            </w:r>
            <w:proofErr w:type="spellStart"/>
            <w:r>
              <w:t>ip.ip</w:t>
            </w:r>
            <w:proofErr w:type="spellEnd"/>
            <w:r>
              <w:t>)</w:t>
            </w:r>
          </w:p>
          <w:p w14:paraId="3E4EB8B5" w14:textId="77777777" w:rsidR="00A67F44" w:rsidRDefault="00A67F44" w:rsidP="00A67F44">
            <w:r>
              <w:t xml:space="preserve">GROUP BY </w:t>
            </w:r>
            <w:proofErr w:type="spellStart"/>
            <w:proofErr w:type="gramStart"/>
            <w:r>
              <w:t>ip.city</w:t>
            </w:r>
            <w:proofErr w:type="spellEnd"/>
            <w:proofErr w:type="gramEnd"/>
          </w:p>
          <w:p w14:paraId="2893DA2D" w14:textId="6D10C5AD" w:rsidR="00A67F44" w:rsidRDefault="00A67F44" w:rsidP="00A67F44">
            <w:r>
              <w:t xml:space="preserve">ORDER BY </w:t>
            </w:r>
            <w:proofErr w:type="spellStart"/>
            <w:r>
              <w:t>total_requests</w:t>
            </w:r>
            <w:proofErr w:type="spellEnd"/>
            <w:r>
              <w:t xml:space="preserve"> DESC;</w:t>
            </w:r>
          </w:p>
        </w:tc>
      </w:tr>
    </w:tbl>
    <w:p w14:paraId="7E4B03CB" w14:textId="1EDD7CBB" w:rsidR="00A67F44" w:rsidRDefault="00A67F44" w:rsidP="0042394D"/>
    <w:p w14:paraId="3206E0AF" w14:textId="65F5A6D0" w:rsidR="00A67F44" w:rsidRPr="00A67F44" w:rsidRDefault="00A67F44" w:rsidP="0042394D">
      <w:pPr>
        <w:rPr>
          <w:b/>
          <w:bCs/>
        </w:rPr>
      </w:pPr>
      <w:r w:rsidRPr="00A67F44">
        <w:rPr>
          <w:b/>
          <w:bCs/>
        </w:rPr>
        <w:t>Query screenshot:</w:t>
      </w:r>
    </w:p>
    <w:p w14:paraId="1C0D6B88" w14:textId="70E54776" w:rsidR="00A67F44" w:rsidRPr="0042394D" w:rsidRDefault="00A67F44" w:rsidP="0042394D">
      <w:r>
        <w:rPr>
          <w:noProof/>
        </w:rPr>
        <w:lastRenderedPageBreak/>
        <w:drawing>
          <wp:inline distT="0" distB="0" distL="0" distR="0" wp14:anchorId="26F3622B" wp14:editId="1C0BD6B0">
            <wp:extent cx="5943600" cy="3799205"/>
            <wp:effectExtent l="0" t="0" r="0" b="0"/>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10"/>
                    <a:stretch>
                      <a:fillRect/>
                    </a:stretch>
                  </pic:blipFill>
                  <pic:spPr>
                    <a:xfrm>
                      <a:off x="0" y="0"/>
                      <a:ext cx="5943600" cy="3799205"/>
                    </a:xfrm>
                    <a:prstGeom prst="rect">
                      <a:avLst/>
                    </a:prstGeom>
                  </pic:spPr>
                </pic:pic>
              </a:graphicData>
            </a:graphic>
          </wp:inline>
        </w:drawing>
      </w:r>
    </w:p>
    <w:sectPr w:rsidR="00A67F44" w:rsidRPr="004239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47166"/>
    <w:multiLevelType w:val="hybridMultilevel"/>
    <w:tmpl w:val="14C881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8329ED"/>
    <w:multiLevelType w:val="hybridMultilevel"/>
    <w:tmpl w:val="EC82B7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7F69A8"/>
    <w:multiLevelType w:val="hybridMultilevel"/>
    <w:tmpl w:val="14C881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DMyMTczMrYwt7BU0lEKTi0uzszPAykwrQUAKMtjYSwAAAA="/>
  </w:docVars>
  <w:rsids>
    <w:rsidRoot w:val="00D0414A"/>
    <w:rsid w:val="0000672C"/>
    <w:rsid w:val="00067067"/>
    <w:rsid w:val="00090D74"/>
    <w:rsid w:val="000C0AB7"/>
    <w:rsid w:val="00101812"/>
    <w:rsid w:val="00140090"/>
    <w:rsid w:val="001452A6"/>
    <w:rsid w:val="00176B45"/>
    <w:rsid w:val="00202939"/>
    <w:rsid w:val="00256534"/>
    <w:rsid w:val="00265D1D"/>
    <w:rsid w:val="00270AEB"/>
    <w:rsid w:val="00274FB8"/>
    <w:rsid w:val="002A693F"/>
    <w:rsid w:val="00314179"/>
    <w:rsid w:val="00351708"/>
    <w:rsid w:val="00385E22"/>
    <w:rsid w:val="003B64F5"/>
    <w:rsid w:val="003C5E8E"/>
    <w:rsid w:val="003F383E"/>
    <w:rsid w:val="004067A2"/>
    <w:rsid w:val="0042394D"/>
    <w:rsid w:val="0047262E"/>
    <w:rsid w:val="0049318C"/>
    <w:rsid w:val="004A1198"/>
    <w:rsid w:val="004E24DE"/>
    <w:rsid w:val="004F29B4"/>
    <w:rsid w:val="00587321"/>
    <w:rsid w:val="005C1AEF"/>
    <w:rsid w:val="005D0C06"/>
    <w:rsid w:val="00620EED"/>
    <w:rsid w:val="00696BD3"/>
    <w:rsid w:val="006D4BDB"/>
    <w:rsid w:val="00703C47"/>
    <w:rsid w:val="00705752"/>
    <w:rsid w:val="007A1199"/>
    <w:rsid w:val="007E7A37"/>
    <w:rsid w:val="00825E7A"/>
    <w:rsid w:val="008D38D8"/>
    <w:rsid w:val="00991848"/>
    <w:rsid w:val="009A214C"/>
    <w:rsid w:val="00A06FE6"/>
    <w:rsid w:val="00A67F44"/>
    <w:rsid w:val="00A831B7"/>
    <w:rsid w:val="00B308BF"/>
    <w:rsid w:val="00B7449D"/>
    <w:rsid w:val="00B777AB"/>
    <w:rsid w:val="00BB2509"/>
    <w:rsid w:val="00BD08AE"/>
    <w:rsid w:val="00C17684"/>
    <w:rsid w:val="00C30B12"/>
    <w:rsid w:val="00D0414A"/>
    <w:rsid w:val="00D437EF"/>
    <w:rsid w:val="00D47C7C"/>
    <w:rsid w:val="00D65381"/>
    <w:rsid w:val="00DE367B"/>
    <w:rsid w:val="00E0557D"/>
    <w:rsid w:val="00E50699"/>
    <w:rsid w:val="00E95FB9"/>
    <w:rsid w:val="00EB1CB3"/>
    <w:rsid w:val="00FC01E3"/>
    <w:rsid w:val="00FC37EF"/>
    <w:rsid w:val="00FD6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DCFBC"/>
  <w15:chartTrackingRefBased/>
  <w15:docId w15:val="{5BF77A1C-3F39-4322-9D57-AAA3328A3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0A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0A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77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AB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0AB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14179"/>
    <w:pPr>
      <w:ind w:left="720"/>
      <w:contextualSpacing/>
    </w:pPr>
  </w:style>
  <w:style w:type="table" w:styleId="TableGrid">
    <w:name w:val="Table Grid"/>
    <w:basedOn w:val="TableNormal"/>
    <w:uiPriority w:val="39"/>
    <w:rsid w:val="00472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777A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32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2</TotalTime>
  <Pages>7</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dge</dc:creator>
  <cp:keywords/>
  <dc:description/>
  <cp:lastModifiedBy>Srihari Busam</cp:lastModifiedBy>
  <cp:revision>50</cp:revision>
  <dcterms:created xsi:type="dcterms:W3CDTF">2021-10-10T05:11:00Z</dcterms:created>
  <dcterms:modified xsi:type="dcterms:W3CDTF">2021-10-28T06:59:00Z</dcterms:modified>
</cp:coreProperties>
</file>